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1-02</w:t>
      </w:r>
      <w:r>
        <w:t xml:space="preserve"> </w:t>
      </w:r>
      <w:r>
        <w:t xml:space="preserve">06:12:4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685a6092311b381170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1-02T06:12:54Z</dcterms:created>
  <dcterms:modified xsi:type="dcterms:W3CDTF">2023-01-02T06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1-02 06:12:47</vt:lpwstr>
  </property>
</Properties>
</file>